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BE3771" w14:textId="77777777" w:rsidR="00DA0344" w:rsidRDefault="00DA0344"/>
    <w:p w14:paraId="29929306" w14:textId="09D5DE4F" w:rsidR="002370BE" w:rsidRDefault="002370BE">
      <w:r>
        <w:t xml:space="preserve">I Approached the assignment by working on the tables in the following order </w:t>
      </w:r>
    </w:p>
    <w:p w14:paraId="542A0BC5" w14:textId="77777777" w:rsidR="002370BE" w:rsidRDefault="002370BE" w:rsidP="00DA0344">
      <w:pPr>
        <w:pStyle w:val="ListParagraph"/>
        <w:numPr>
          <w:ilvl w:val="0"/>
          <w:numId w:val="9"/>
        </w:numPr>
      </w:pPr>
      <w:r>
        <w:t>Customer table</w:t>
      </w:r>
    </w:p>
    <w:p w14:paraId="154CF29D" w14:textId="77777777" w:rsidR="002370BE" w:rsidRDefault="002370BE" w:rsidP="00DA0344">
      <w:pPr>
        <w:pStyle w:val="ListParagraph"/>
        <w:numPr>
          <w:ilvl w:val="0"/>
          <w:numId w:val="9"/>
        </w:numPr>
      </w:pPr>
      <w:r>
        <w:t>Vendor</w:t>
      </w:r>
    </w:p>
    <w:p w14:paraId="788AF16F" w14:textId="77777777" w:rsidR="00DA0344" w:rsidRDefault="002370BE" w:rsidP="00DA0344">
      <w:pPr>
        <w:pStyle w:val="ListParagraph"/>
        <w:numPr>
          <w:ilvl w:val="0"/>
          <w:numId w:val="9"/>
        </w:numPr>
      </w:pPr>
      <w:r>
        <w:t xml:space="preserve">Article category </w:t>
      </w:r>
    </w:p>
    <w:p w14:paraId="00C09590" w14:textId="634C133D" w:rsidR="002370BE" w:rsidRDefault="002370BE" w:rsidP="00DA0344">
      <w:pPr>
        <w:pStyle w:val="ListParagraph"/>
        <w:numPr>
          <w:ilvl w:val="0"/>
          <w:numId w:val="9"/>
        </w:numPr>
      </w:pPr>
      <w:r>
        <w:t>articles</w:t>
      </w:r>
    </w:p>
    <w:p w14:paraId="7571EDAA" w14:textId="77777777" w:rsidR="00DA0344" w:rsidRDefault="002370BE" w:rsidP="00DA0344">
      <w:pPr>
        <w:pStyle w:val="ListParagraph"/>
        <w:numPr>
          <w:ilvl w:val="0"/>
          <w:numId w:val="9"/>
        </w:numPr>
      </w:pPr>
      <w:r>
        <w:t xml:space="preserve">Order details </w:t>
      </w:r>
    </w:p>
    <w:p w14:paraId="2A9E3B30" w14:textId="5428F221" w:rsidR="002370BE" w:rsidRDefault="002370BE" w:rsidP="00DA0344">
      <w:pPr>
        <w:pStyle w:val="ListParagraph"/>
        <w:numPr>
          <w:ilvl w:val="0"/>
          <w:numId w:val="9"/>
        </w:numPr>
      </w:pPr>
      <w:r>
        <w:t xml:space="preserve">order details extended </w:t>
      </w:r>
    </w:p>
    <w:p w14:paraId="41DDC3FD" w14:textId="0E338838" w:rsidR="00DA0344" w:rsidRDefault="00DA0344" w:rsidP="00DA0344">
      <w:pPr>
        <w:pStyle w:val="ListParagraph"/>
        <w:numPr>
          <w:ilvl w:val="0"/>
          <w:numId w:val="9"/>
        </w:numPr>
      </w:pPr>
      <w:proofErr w:type="spellStart"/>
      <w:r>
        <w:t>Client_address</w:t>
      </w:r>
      <w:proofErr w:type="spellEnd"/>
    </w:p>
    <w:p w14:paraId="16AA9766" w14:textId="2854098C" w:rsidR="00644DAD" w:rsidRDefault="002370BE">
      <w:r>
        <w:t>For sake of organizing and</w:t>
      </w:r>
      <w:r w:rsidR="00305CB9">
        <w:t xml:space="preserve"> to avoid</w:t>
      </w:r>
      <w:r>
        <w:t xml:space="preserve"> redundancy</w:t>
      </w:r>
      <w:r w:rsidR="00DA0344">
        <w:t>,</w:t>
      </w:r>
      <w:r>
        <w:t xml:space="preserve"> I created </w:t>
      </w:r>
      <w:r w:rsidR="00DA0344">
        <w:t xml:space="preserve">a </w:t>
      </w:r>
      <w:r>
        <w:t>separate table for the order details</w:t>
      </w:r>
      <w:r w:rsidR="00644DAD">
        <w:t xml:space="preserve"> </w:t>
      </w:r>
      <w:r>
        <w:t>and order details extended as one customer can have many order IDs.</w:t>
      </w:r>
    </w:p>
    <w:p w14:paraId="5421C801" w14:textId="27A0AF67" w:rsidR="002370BE" w:rsidRDefault="002370BE">
      <w:r>
        <w:t xml:space="preserve">While I figured that the relation between customer ID and </w:t>
      </w:r>
      <w:r w:rsidR="00305CB9">
        <w:t>address is one t</w:t>
      </w:r>
      <w:r w:rsidR="00DA0344">
        <w:t>o</w:t>
      </w:r>
      <w:r w:rsidR="00305CB9">
        <w:t xml:space="preserve">o </w:t>
      </w:r>
      <w:proofErr w:type="gramStart"/>
      <w:r w:rsidR="00305CB9">
        <w:t>many</w:t>
      </w:r>
      <w:proofErr w:type="gramEnd"/>
      <w:r w:rsidR="00305CB9">
        <w:t xml:space="preserve"> I felt the reverse won</w:t>
      </w:r>
      <w:r w:rsidR="00DA0344">
        <w:t>'</w:t>
      </w:r>
      <w:r w:rsidR="00305CB9">
        <w:t>t be possible as I felt we must have one to one relationship, I was not qui</w:t>
      </w:r>
      <w:r w:rsidR="00DA0344">
        <w:t>te</w:t>
      </w:r>
      <w:r w:rsidR="00305CB9">
        <w:t xml:space="preserve"> sure how to establish this.</w:t>
      </w:r>
      <w:r w:rsidR="00DA0344">
        <w:t xml:space="preserve"> </w:t>
      </w:r>
      <w:r w:rsidR="00305CB9">
        <w:t>It works</w:t>
      </w:r>
      <w:r w:rsidR="00DA0344">
        <w:t xml:space="preserve"> fine</w:t>
      </w:r>
      <w:r w:rsidR="00305CB9">
        <w:t>,</w:t>
      </w:r>
      <w:r w:rsidR="00DA0344">
        <w:t xml:space="preserve"> </w:t>
      </w:r>
      <w:r w:rsidR="00305CB9">
        <w:t>but I am not fully convinced.</w:t>
      </w:r>
    </w:p>
    <w:p w14:paraId="4806B4E3" w14:textId="4A71264F" w:rsidR="00305CB9" w:rsidRDefault="00DA0344">
      <w:r>
        <w:t>Few data types</w:t>
      </w:r>
      <w:r w:rsidR="00305CB9">
        <w:t xml:space="preserve"> are handpicked for special reasons and I have mentioned them below </w:t>
      </w:r>
    </w:p>
    <w:p w14:paraId="421E772E" w14:textId="4D3631DA" w:rsidR="00305CB9" w:rsidRDefault="00305CB9" w:rsidP="007E5687">
      <w:pPr>
        <w:pStyle w:val="ListParagraph"/>
        <w:numPr>
          <w:ilvl w:val="0"/>
          <w:numId w:val="1"/>
        </w:numPr>
        <w:jc w:val="both"/>
        <w:rPr>
          <w:b/>
          <w:bCs/>
          <w:sz w:val="24"/>
          <w:szCs w:val="24"/>
        </w:rPr>
      </w:pPr>
      <w:r w:rsidRPr="00DA0344">
        <w:rPr>
          <w:b/>
          <w:bCs/>
          <w:sz w:val="24"/>
          <w:szCs w:val="24"/>
        </w:rPr>
        <w:t xml:space="preserve">Customer Table </w:t>
      </w:r>
    </w:p>
    <w:p w14:paraId="33236046" w14:textId="77777777" w:rsidR="00667500" w:rsidRPr="00DA0344" w:rsidRDefault="00667500" w:rsidP="00667500">
      <w:pPr>
        <w:pStyle w:val="ListParagraph"/>
        <w:ind w:left="360"/>
        <w:jc w:val="both"/>
        <w:rPr>
          <w:b/>
          <w:bCs/>
          <w:sz w:val="24"/>
          <w:szCs w:val="24"/>
        </w:rPr>
      </w:pPr>
    </w:p>
    <w:p w14:paraId="41DCC98F" w14:textId="1A57C6D0" w:rsidR="00305CB9" w:rsidRDefault="00305CB9" w:rsidP="00DA0344">
      <w:pPr>
        <w:pStyle w:val="ListParagraph"/>
        <w:numPr>
          <w:ilvl w:val="0"/>
          <w:numId w:val="8"/>
        </w:numPr>
      </w:pPr>
      <w:r>
        <w:t xml:space="preserve">I used the active field to know if the customer is still active and not using the account that is disabled </w:t>
      </w:r>
    </w:p>
    <w:p w14:paraId="4DF33627" w14:textId="5ADA890F" w:rsidR="00305CB9" w:rsidRDefault="00305CB9" w:rsidP="00DA0344">
      <w:pPr>
        <w:pStyle w:val="ListParagraph"/>
        <w:numPr>
          <w:ilvl w:val="0"/>
          <w:numId w:val="8"/>
        </w:numPr>
      </w:pPr>
      <w:r>
        <w:t>I Used the Enum data type to choose between two values</w:t>
      </w:r>
      <w:r w:rsidR="00143754">
        <w:t xml:space="preserve"> </w:t>
      </w:r>
      <w:r w:rsidR="00321A61">
        <w:t xml:space="preserve">(depending on the use </w:t>
      </w:r>
      <w:proofErr w:type="gramStart"/>
      <w:r w:rsidR="00321A61">
        <w:t>case )</w:t>
      </w:r>
      <w:proofErr w:type="gramEnd"/>
      <w:r>
        <w:t xml:space="preserve"> between 0 and 1 </w:t>
      </w:r>
    </w:p>
    <w:p w14:paraId="2317B8D7" w14:textId="7911E0BB" w:rsidR="007E5687" w:rsidRDefault="007E5687" w:rsidP="00DA0344">
      <w:pPr>
        <w:pStyle w:val="ListParagraph"/>
        <w:numPr>
          <w:ilvl w:val="0"/>
          <w:numId w:val="8"/>
        </w:numPr>
      </w:pPr>
      <w:r>
        <w:t xml:space="preserve">Chose phone number as BIGINT to store big integer </w:t>
      </w:r>
    </w:p>
    <w:p w14:paraId="7EDCF8C6" w14:textId="7E40C062" w:rsidR="007E5687" w:rsidRDefault="007E5687"/>
    <w:p w14:paraId="15216491" w14:textId="6F311C5E" w:rsidR="007E5687" w:rsidRDefault="007E5687" w:rsidP="00DA0344">
      <w:pPr>
        <w:pStyle w:val="ListParagraph"/>
        <w:numPr>
          <w:ilvl w:val="0"/>
          <w:numId w:val="1"/>
        </w:numPr>
        <w:jc w:val="both"/>
        <w:rPr>
          <w:b/>
          <w:bCs/>
          <w:sz w:val="24"/>
          <w:szCs w:val="24"/>
        </w:rPr>
      </w:pPr>
      <w:r w:rsidRPr="00DA0344">
        <w:rPr>
          <w:b/>
          <w:bCs/>
          <w:sz w:val="24"/>
          <w:szCs w:val="24"/>
        </w:rPr>
        <w:t>Vendor Table</w:t>
      </w:r>
    </w:p>
    <w:p w14:paraId="4A1A322A" w14:textId="77777777" w:rsidR="00667500" w:rsidRPr="00DA0344" w:rsidRDefault="00667500" w:rsidP="00667500">
      <w:pPr>
        <w:pStyle w:val="ListParagraph"/>
        <w:ind w:left="360"/>
        <w:jc w:val="both"/>
        <w:rPr>
          <w:b/>
          <w:bCs/>
          <w:sz w:val="24"/>
          <w:szCs w:val="24"/>
        </w:rPr>
      </w:pPr>
    </w:p>
    <w:p w14:paraId="0D4F9CBF" w14:textId="62B86376" w:rsidR="007E5687" w:rsidRDefault="007E5687" w:rsidP="00DA0344">
      <w:pPr>
        <w:pStyle w:val="ListParagraph"/>
        <w:numPr>
          <w:ilvl w:val="0"/>
          <w:numId w:val="7"/>
        </w:numPr>
      </w:pPr>
      <w:r>
        <w:t xml:space="preserve">used </w:t>
      </w:r>
      <w:proofErr w:type="spellStart"/>
      <w:r>
        <w:t>is_active</w:t>
      </w:r>
      <w:proofErr w:type="spellEnd"/>
      <w:r>
        <w:t xml:space="preserve"> to know if they are disabled or not </w:t>
      </w:r>
    </w:p>
    <w:p w14:paraId="38FEACF2" w14:textId="54A85C27" w:rsidR="00091438" w:rsidRDefault="007E5687" w:rsidP="00DA0344">
      <w:pPr>
        <w:pStyle w:val="ListParagraph"/>
        <w:numPr>
          <w:ilvl w:val="0"/>
          <w:numId w:val="7"/>
        </w:numPr>
      </w:pPr>
      <w:r>
        <w:t>and a code for the vendor as well, like a user name</w:t>
      </w:r>
      <w:r w:rsidR="00091438">
        <w:t>.</w:t>
      </w:r>
    </w:p>
    <w:p w14:paraId="5C0D17A4" w14:textId="77777777" w:rsidR="00091438" w:rsidRDefault="00091438" w:rsidP="007E5687"/>
    <w:p w14:paraId="45022C0C" w14:textId="1F634595" w:rsidR="00091438" w:rsidRPr="00DA0344" w:rsidRDefault="00091438" w:rsidP="00DA0344">
      <w:pPr>
        <w:pStyle w:val="ListParagraph"/>
        <w:numPr>
          <w:ilvl w:val="0"/>
          <w:numId w:val="1"/>
        </w:numPr>
        <w:jc w:val="both"/>
        <w:rPr>
          <w:b/>
          <w:bCs/>
          <w:sz w:val="24"/>
          <w:szCs w:val="24"/>
        </w:rPr>
      </w:pPr>
      <w:r w:rsidRPr="00DA0344">
        <w:rPr>
          <w:b/>
          <w:bCs/>
          <w:sz w:val="24"/>
          <w:szCs w:val="24"/>
        </w:rPr>
        <w:t>Articles</w:t>
      </w:r>
      <w:r w:rsidR="00A073A9" w:rsidRPr="00DA0344">
        <w:rPr>
          <w:b/>
          <w:bCs/>
          <w:sz w:val="24"/>
          <w:szCs w:val="24"/>
        </w:rPr>
        <w:t xml:space="preserve"> </w:t>
      </w:r>
    </w:p>
    <w:p w14:paraId="3A270598" w14:textId="77777777" w:rsidR="00091438" w:rsidRDefault="00091438" w:rsidP="007E5687"/>
    <w:p w14:paraId="0ED420C1" w14:textId="3DE75581" w:rsidR="00091438" w:rsidRDefault="00091438" w:rsidP="00DA0344">
      <w:pPr>
        <w:pStyle w:val="ListParagraph"/>
        <w:numPr>
          <w:ilvl w:val="0"/>
          <w:numId w:val="5"/>
        </w:numPr>
      </w:pPr>
      <w:r>
        <w:t>I added an option to use currency as I have seen it</w:t>
      </w:r>
      <w:r w:rsidR="00321A61">
        <w:t xml:space="preserve"> </w:t>
      </w:r>
      <w:r w:rsidR="00DA0344">
        <w:t>o</w:t>
      </w:r>
      <w:r w:rsidR="00321A61">
        <w:t>n</w:t>
      </w:r>
      <w:r>
        <w:t xml:space="preserve"> many websites and I find it very useful.</w:t>
      </w:r>
      <w:r w:rsidR="00DA0344">
        <w:t xml:space="preserve"> </w:t>
      </w:r>
      <w:proofErr w:type="gramStart"/>
      <w:r w:rsidR="00F710A7">
        <w:t>But</w:t>
      </w:r>
      <w:proofErr w:type="gramEnd"/>
      <w:r w:rsidR="00F710A7">
        <w:t xml:space="preserve"> I have declared Euro as the default currency in the article table.</w:t>
      </w:r>
    </w:p>
    <w:p w14:paraId="0AB0D8B6" w14:textId="055C11FE" w:rsidR="00091438" w:rsidRDefault="00091438" w:rsidP="00DA0344">
      <w:pPr>
        <w:pStyle w:val="ListParagraph"/>
        <w:numPr>
          <w:ilvl w:val="0"/>
          <w:numId w:val="5"/>
        </w:numPr>
      </w:pPr>
      <w:proofErr w:type="spellStart"/>
      <w:r>
        <w:t>Is_visble</w:t>
      </w:r>
      <w:proofErr w:type="spellEnd"/>
      <w:r>
        <w:t>: I added this is to give the vendor the flexibility to make it visible or not to the customers.</w:t>
      </w:r>
    </w:p>
    <w:p w14:paraId="05C250F2" w14:textId="77777777" w:rsidR="00091438" w:rsidRDefault="00091438" w:rsidP="007E5687"/>
    <w:p w14:paraId="1F2E9F07" w14:textId="77777777" w:rsidR="00667500" w:rsidRDefault="00667500" w:rsidP="00667500">
      <w:pPr>
        <w:pStyle w:val="ListParagraph"/>
        <w:ind w:left="360"/>
        <w:jc w:val="both"/>
        <w:rPr>
          <w:b/>
          <w:bCs/>
          <w:sz w:val="24"/>
          <w:szCs w:val="24"/>
        </w:rPr>
      </w:pPr>
    </w:p>
    <w:p w14:paraId="7D6AABDB" w14:textId="77777777" w:rsidR="00667500" w:rsidRDefault="00667500" w:rsidP="00667500">
      <w:pPr>
        <w:pStyle w:val="ListParagraph"/>
        <w:ind w:left="360"/>
        <w:jc w:val="both"/>
        <w:rPr>
          <w:b/>
          <w:bCs/>
          <w:sz w:val="24"/>
          <w:szCs w:val="24"/>
        </w:rPr>
      </w:pPr>
    </w:p>
    <w:p w14:paraId="4BBBBC30" w14:textId="77777777" w:rsidR="00667500" w:rsidRDefault="00667500" w:rsidP="00667500">
      <w:pPr>
        <w:pStyle w:val="ListParagraph"/>
        <w:ind w:left="360"/>
        <w:jc w:val="both"/>
        <w:rPr>
          <w:b/>
          <w:bCs/>
          <w:sz w:val="24"/>
          <w:szCs w:val="24"/>
        </w:rPr>
      </w:pPr>
    </w:p>
    <w:p w14:paraId="4E51DA47" w14:textId="782083C6" w:rsidR="00091438" w:rsidRDefault="00091438" w:rsidP="00667500">
      <w:pPr>
        <w:pStyle w:val="ListParagraph"/>
        <w:numPr>
          <w:ilvl w:val="0"/>
          <w:numId w:val="1"/>
        </w:numPr>
        <w:jc w:val="both"/>
        <w:rPr>
          <w:b/>
          <w:bCs/>
          <w:sz w:val="24"/>
          <w:szCs w:val="24"/>
        </w:rPr>
      </w:pPr>
      <w:r w:rsidRPr="00667500">
        <w:rPr>
          <w:b/>
          <w:bCs/>
          <w:sz w:val="24"/>
          <w:szCs w:val="24"/>
        </w:rPr>
        <w:t xml:space="preserve">Article category </w:t>
      </w:r>
      <w:r w:rsidR="007A7CA6" w:rsidRPr="00667500">
        <w:rPr>
          <w:b/>
          <w:bCs/>
          <w:sz w:val="24"/>
          <w:szCs w:val="24"/>
        </w:rPr>
        <w:t xml:space="preserve"> </w:t>
      </w:r>
    </w:p>
    <w:p w14:paraId="126C4070" w14:textId="77777777" w:rsidR="00667500" w:rsidRPr="00667500" w:rsidRDefault="00667500" w:rsidP="00667500">
      <w:pPr>
        <w:pStyle w:val="ListParagraph"/>
        <w:ind w:left="360"/>
        <w:jc w:val="both"/>
        <w:rPr>
          <w:b/>
          <w:bCs/>
          <w:sz w:val="24"/>
          <w:szCs w:val="24"/>
        </w:rPr>
      </w:pPr>
    </w:p>
    <w:p w14:paraId="3A831BB4" w14:textId="47922364" w:rsidR="007A7CA6" w:rsidRDefault="007A7CA6" w:rsidP="00DA0344">
      <w:pPr>
        <w:pStyle w:val="ListParagraph"/>
        <w:numPr>
          <w:ilvl w:val="0"/>
          <w:numId w:val="6"/>
        </w:numPr>
      </w:pPr>
      <w:r>
        <w:t xml:space="preserve">To avoid </w:t>
      </w:r>
      <w:proofErr w:type="gramStart"/>
      <w:r>
        <w:t>redundancy</w:t>
      </w:r>
      <w:proofErr w:type="gramEnd"/>
      <w:r>
        <w:t xml:space="preserve"> I separated articles and article category </w:t>
      </w:r>
      <w:r w:rsidR="00321A61">
        <w:t>table</w:t>
      </w:r>
      <w:r>
        <w:t>.</w:t>
      </w:r>
      <w:r w:rsidR="00DA0344">
        <w:t xml:space="preserve"> </w:t>
      </w:r>
      <w:r>
        <w:t>As there can be many articles in one category</w:t>
      </w:r>
      <w:r w:rsidR="00321A61">
        <w:t>.</w:t>
      </w:r>
      <w:r w:rsidR="00DA0344">
        <w:t xml:space="preserve"> </w:t>
      </w:r>
      <w:proofErr w:type="gramStart"/>
      <w:r w:rsidR="00321A61">
        <w:t>I</w:t>
      </w:r>
      <w:proofErr w:type="gramEnd"/>
      <w:r w:rsidR="00321A61">
        <w:t xml:space="preserve"> tried implement grouping</w:t>
      </w:r>
    </w:p>
    <w:p w14:paraId="675A1E3D" w14:textId="33F372C0" w:rsidR="00F710A7" w:rsidRDefault="00F710A7" w:rsidP="007E5687"/>
    <w:p w14:paraId="058DE64F" w14:textId="77777777" w:rsidR="00DA0344" w:rsidRPr="00DA0344" w:rsidRDefault="00DA0344" w:rsidP="00DA0344">
      <w:pPr>
        <w:pStyle w:val="ListParagraph"/>
        <w:ind w:left="360"/>
      </w:pPr>
    </w:p>
    <w:p w14:paraId="6BEC2D6F" w14:textId="77777777" w:rsidR="00DA0344" w:rsidRPr="00DA0344" w:rsidRDefault="00DA0344" w:rsidP="00DA0344">
      <w:pPr>
        <w:pStyle w:val="ListParagraph"/>
        <w:ind w:left="360"/>
      </w:pPr>
    </w:p>
    <w:p w14:paraId="08735271" w14:textId="5DF0C5C1" w:rsidR="00DA0344" w:rsidRPr="00667500" w:rsidRDefault="00A073A9" w:rsidP="00F710A7">
      <w:pPr>
        <w:pStyle w:val="ListParagraph"/>
        <w:numPr>
          <w:ilvl w:val="0"/>
          <w:numId w:val="1"/>
        </w:numPr>
      </w:pPr>
      <w:proofErr w:type="gramStart"/>
      <w:r w:rsidRPr="00DA0344">
        <w:rPr>
          <w:b/>
          <w:bCs/>
          <w:sz w:val="24"/>
          <w:szCs w:val="24"/>
        </w:rPr>
        <w:t xml:space="preserve">Order </w:t>
      </w:r>
      <w:r w:rsidR="00C803DD" w:rsidRPr="00DA0344">
        <w:rPr>
          <w:b/>
          <w:bCs/>
          <w:sz w:val="24"/>
          <w:szCs w:val="24"/>
        </w:rPr>
        <w:t>:</w:t>
      </w:r>
      <w:proofErr w:type="gramEnd"/>
    </w:p>
    <w:p w14:paraId="78DF585F" w14:textId="77777777" w:rsidR="00667500" w:rsidRPr="00DA0344" w:rsidRDefault="00667500" w:rsidP="00667500">
      <w:pPr>
        <w:pStyle w:val="ListParagraph"/>
        <w:ind w:left="360"/>
      </w:pPr>
    </w:p>
    <w:p w14:paraId="56CC9AE7" w14:textId="1793B5FA" w:rsidR="007E5687" w:rsidRDefault="00C803DD" w:rsidP="00DA0344">
      <w:pPr>
        <w:pStyle w:val="ListParagraph"/>
        <w:numPr>
          <w:ilvl w:val="0"/>
          <w:numId w:val="3"/>
        </w:numPr>
      </w:pPr>
      <w:r>
        <w:t xml:space="preserve">It </w:t>
      </w:r>
      <w:proofErr w:type="gramStart"/>
      <w:r>
        <w:t>has  foreign</w:t>
      </w:r>
      <w:proofErr w:type="gramEnd"/>
      <w:r>
        <w:t xml:space="preserve"> key connections with several tables like </w:t>
      </w:r>
      <w:proofErr w:type="spellStart"/>
      <w:r>
        <w:t>customer,vendor,client_address</w:t>
      </w:r>
      <w:proofErr w:type="spellEnd"/>
      <w:r>
        <w:t xml:space="preserve"> tables </w:t>
      </w:r>
    </w:p>
    <w:p w14:paraId="4E4A8615" w14:textId="38E50B6D" w:rsidR="00C803DD" w:rsidRDefault="00C803DD" w:rsidP="00DA0344">
      <w:pPr>
        <w:pStyle w:val="ListParagraph"/>
        <w:numPr>
          <w:ilvl w:val="0"/>
          <w:numId w:val="3"/>
        </w:numPr>
      </w:pPr>
      <w:r>
        <w:t xml:space="preserve">it has foreign keys of the primary keys in the tables mentioned above like </w:t>
      </w:r>
      <w:proofErr w:type="spellStart"/>
      <w:r>
        <w:t>vendor_</w:t>
      </w:r>
      <w:proofErr w:type="gramStart"/>
      <w:r>
        <w:t>id</w:t>
      </w:r>
      <w:proofErr w:type="spellEnd"/>
      <w:r>
        <w:t xml:space="preserve"> ,</w:t>
      </w:r>
      <w:proofErr w:type="gramEnd"/>
      <w:r>
        <w:t xml:space="preserve"> </w:t>
      </w:r>
      <w:proofErr w:type="spellStart"/>
      <w:r>
        <w:t>customer_id</w:t>
      </w:r>
      <w:proofErr w:type="spellEnd"/>
      <w:r w:rsidR="00321A61">
        <w:t xml:space="preserve"> which are primary keys in vendor  table and customer table respectively. </w:t>
      </w:r>
      <w:r>
        <w:t xml:space="preserve"> </w:t>
      </w:r>
    </w:p>
    <w:p w14:paraId="00276A21" w14:textId="77777777" w:rsidR="00667500" w:rsidRDefault="00667500" w:rsidP="00667500"/>
    <w:p w14:paraId="2AF7B181" w14:textId="6C621D68" w:rsidR="00321A61" w:rsidRPr="00667500" w:rsidRDefault="00321A61" w:rsidP="00667500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proofErr w:type="spellStart"/>
      <w:r w:rsidRPr="00667500">
        <w:rPr>
          <w:b/>
          <w:bCs/>
          <w:sz w:val="24"/>
          <w:szCs w:val="24"/>
        </w:rPr>
        <w:t>Client_address</w:t>
      </w:r>
      <w:proofErr w:type="spellEnd"/>
    </w:p>
    <w:p w14:paraId="1B1EE495" w14:textId="127EFF87" w:rsidR="00321A61" w:rsidRDefault="00321A61" w:rsidP="00DA0344">
      <w:pPr>
        <w:pStyle w:val="ListParagraph"/>
        <w:numPr>
          <w:ilvl w:val="0"/>
          <w:numId w:val="4"/>
        </w:numPr>
      </w:pPr>
      <w:r>
        <w:t xml:space="preserve">I used the </w:t>
      </w:r>
      <w:r w:rsidR="00A66DEE">
        <w:t>“</w:t>
      </w:r>
      <w:r>
        <w:t>default</w:t>
      </w:r>
      <w:r w:rsidR="00A66DEE">
        <w:t>” as I wanted it to store a default value even in case of no input</w:t>
      </w:r>
    </w:p>
    <w:p w14:paraId="2E1D9EA7" w14:textId="415C471B" w:rsidR="00F710A7" w:rsidRDefault="00F710A7" w:rsidP="007E5687"/>
    <w:p w14:paraId="0C20B9DE" w14:textId="77777777" w:rsidR="00F710A7" w:rsidRDefault="00F710A7" w:rsidP="007E5687"/>
    <w:p w14:paraId="19A06216" w14:textId="54489E32" w:rsidR="00321A61" w:rsidRPr="00DA0344" w:rsidRDefault="00321A61" w:rsidP="00321A61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DA0344">
        <w:rPr>
          <w:b/>
          <w:bCs/>
          <w:sz w:val="28"/>
          <w:szCs w:val="28"/>
        </w:rPr>
        <w:t xml:space="preserve">Relationship </w:t>
      </w:r>
    </w:p>
    <w:p w14:paraId="00E9CF64" w14:textId="1C8CE7F3" w:rsidR="00321A61" w:rsidRDefault="00667500" w:rsidP="00321A61">
      <w:r>
        <w:t>Regarding</w:t>
      </w:r>
      <w:r w:rsidR="00321A61">
        <w:t xml:space="preserve"> the ER diagram</w:t>
      </w:r>
      <w:r>
        <w:t>,</w:t>
      </w:r>
      <w:r w:rsidR="00321A61">
        <w:t xml:space="preserve"> we can see the following relations</w:t>
      </w:r>
      <w:r>
        <w:t>h</w:t>
      </w:r>
      <w:r w:rsidR="00321A61">
        <w:t xml:space="preserve">ip </w:t>
      </w:r>
    </w:p>
    <w:p w14:paraId="614283FC" w14:textId="4D23326C" w:rsidR="00321A61" w:rsidRDefault="00321A61" w:rsidP="00321A61">
      <w:pPr>
        <w:pStyle w:val="ListParagraph"/>
        <w:numPr>
          <w:ilvl w:val="0"/>
          <w:numId w:val="2"/>
        </w:numPr>
      </w:pPr>
      <w:r>
        <w:t>One to many relationship</w:t>
      </w:r>
      <w:r w:rsidR="00667500">
        <w:t>s</w:t>
      </w:r>
      <w:r>
        <w:t xml:space="preserve"> </w:t>
      </w:r>
    </w:p>
    <w:p w14:paraId="45B0D6D0" w14:textId="72F171F6" w:rsidR="00321A61" w:rsidRDefault="00321A61" w:rsidP="00321A61">
      <w:pPr>
        <w:pStyle w:val="ListParagraph"/>
      </w:pPr>
      <w:r>
        <w:t xml:space="preserve">Implemented from customer table to </w:t>
      </w:r>
      <w:proofErr w:type="spellStart"/>
      <w:r>
        <w:t>client_address</w:t>
      </w:r>
      <w:proofErr w:type="spellEnd"/>
      <w:r>
        <w:t>.</w:t>
      </w:r>
    </w:p>
    <w:p w14:paraId="33ADD06C" w14:textId="6841A5B8" w:rsidR="00321A61" w:rsidRDefault="00321A61" w:rsidP="00321A61">
      <w:pPr>
        <w:pStyle w:val="ListParagraph"/>
      </w:pPr>
      <w:proofErr w:type="spellStart"/>
      <w:r>
        <w:t>Article_category</w:t>
      </w:r>
      <w:proofErr w:type="spellEnd"/>
      <w:r>
        <w:t xml:space="preserve"> has many articles</w:t>
      </w:r>
    </w:p>
    <w:p w14:paraId="51E0A173" w14:textId="52A424FE" w:rsidR="00321A61" w:rsidRDefault="00321A61" w:rsidP="00321A61">
      <w:pPr>
        <w:pStyle w:val="ListParagraph"/>
      </w:pPr>
      <w:r>
        <w:t xml:space="preserve">Order details to order details extended </w:t>
      </w:r>
    </w:p>
    <w:p w14:paraId="39219C3A" w14:textId="388171F0" w:rsidR="00321A61" w:rsidRDefault="00321A61" w:rsidP="00321A61">
      <w:pPr>
        <w:pStyle w:val="ListParagraph"/>
        <w:numPr>
          <w:ilvl w:val="0"/>
          <w:numId w:val="2"/>
        </w:numPr>
      </w:pPr>
      <w:r>
        <w:t xml:space="preserve">Many to one </w:t>
      </w:r>
    </w:p>
    <w:p w14:paraId="58FCE55E" w14:textId="0DF65F1D" w:rsidR="00321A61" w:rsidRDefault="00321A61" w:rsidP="00321A61">
      <w:pPr>
        <w:pStyle w:val="ListParagraph"/>
      </w:pPr>
      <w:r>
        <w:t xml:space="preserve">Article to </w:t>
      </w:r>
      <w:proofErr w:type="spellStart"/>
      <w:r>
        <w:t>article_category</w:t>
      </w:r>
      <w:proofErr w:type="spellEnd"/>
      <w:r>
        <w:t xml:space="preserve"> </w:t>
      </w:r>
    </w:p>
    <w:p w14:paraId="3FAB80ED" w14:textId="52015CDB" w:rsidR="00321A61" w:rsidRDefault="00321A61" w:rsidP="00321A61">
      <w:pPr>
        <w:pStyle w:val="ListParagraph"/>
      </w:pPr>
      <w:r>
        <w:t xml:space="preserve">Client address to </w:t>
      </w:r>
      <w:r w:rsidR="00667500">
        <w:t xml:space="preserve">the </w:t>
      </w:r>
      <w:r>
        <w:t xml:space="preserve">customer </w:t>
      </w:r>
    </w:p>
    <w:p w14:paraId="517E6095" w14:textId="6F411B34" w:rsidR="00321A61" w:rsidRDefault="00321A61" w:rsidP="00321A61">
      <w:pPr>
        <w:pStyle w:val="ListParagraph"/>
        <w:numPr>
          <w:ilvl w:val="0"/>
          <w:numId w:val="2"/>
        </w:numPr>
      </w:pPr>
      <w:r>
        <w:t>Many to many</w:t>
      </w:r>
    </w:p>
    <w:p w14:paraId="2FBD8929" w14:textId="7C15F075" w:rsidR="00321A61" w:rsidRDefault="00321A61" w:rsidP="00321A61">
      <w:pPr>
        <w:pStyle w:val="ListParagraph"/>
      </w:pPr>
      <w:proofErr w:type="spellStart"/>
      <w:r>
        <w:t>Order_details</w:t>
      </w:r>
      <w:proofErr w:type="spellEnd"/>
      <w:r>
        <w:t xml:space="preserve"> to </w:t>
      </w:r>
      <w:proofErr w:type="gramStart"/>
      <w:r>
        <w:t>customer ,vendor</w:t>
      </w:r>
      <w:proofErr w:type="gramEnd"/>
      <w:r>
        <w:t xml:space="preserve"> ,articles and </w:t>
      </w:r>
      <w:proofErr w:type="spellStart"/>
      <w:r>
        <w:t>client_address</w:t>
      </w:r>
      <w:proofErr w:type="spellEnd"/>
    </w:p>
    <w:p w14:paraId="70B6C3A5" w14:textId="2E7C769F" w:rsidR="00321A61" w:rsidRDefault="00321A61" w:rsidP="00321A61">
      <w:pPr>
        <w:pStyle w:val="ListParagraph"/>
      </w:pPr>
    </w:p>
    <w:p w14:paraId="78E96BFD" w14:textId="33C4BB61" w:rsidR="00C803DD" w:rsidRDefault="00C803DD" w:rsidP="007E5687">
      <w:r>
        <w:t xml:space="preserve">I used the Faker library </w:t>
      </w:r>
      <w:r w:rsidR="00DA0344">
        <w:t xml:space="preserve">in python </w:t>
      </w:r>
      <w:r>
        <w:t>to dump data into the database. as I tried many times, the auto</w:t>
      </w:r>
      <w:r w:rsidR="00DA0344">
        <w:t>-</w:t>
      </w:r>
      <w:r>
        <w:t xml:space="preserve">increment value was not updated back to 0, to fix I had to the following command </w:t>
      </w:r>
    </w:p>
    <w:p w14:paraId="5B96BD6D" w14:textId="40EDD703" w:rsidR="00C803DD" w:rsidRDefault="00C803DD" w:rsidP="007E5687"/>
    <w:p w14:paraId="365557CB" w14:textId="77777777" w:rsidR="00C803DD" w:rsidRDefault="00C803DD" w:rsidP="00C803DD">
      <w:r>
        <w:t xml:space="preserve">DELETE FROM </w:t>
      </w:r>
      <w:proofErr w:type="spellStart"/>
      <w:r>
        <w:t>client_address</w:t>
      </w:r>
      <w:proofErr w:type="spellEnd"/>
      <w:r>
        <w:t xml:space="preserve"> WHERE </w:t>
      </w:r>
      <w:proofErr w:type="spellStart"/>
      <w:r>
        <w:t>id_cl_address</w:t>
      </w:r>
      <w:proofErr w:type="spellEnd"/>
      <w:r>
        <w:t xml:space="preserve">&gt;0; </w:t>
      </w:r>
    </w:p>
    <w:p w14:paraId="0315DA85" w14:textId="77777777" w:rsidR="00C803DD" w:rsidRDefault="00C803DD" w:rsidP="00C803DD">
      <w:r>
        <w:t xml:space="preserve">ALTER TABLE </w:t>
      </w:r>
      <w:proofErr w:type="spellStart"/>
      <w:r>
        <w:t>client_address</w:t>
      </w:r>
      <w:proofErr w:type="spellEnd"/>
      <w:r>
        <w:t xml:space="preserve"> AUTO_INCREMENT = 0;</w:t>
      </w:r>
    </w:p>
    <w:p w14:paraId="7F5E74D0" w14:textId="02731F83" w:rsidR="00C803DD" w:rsidRDefault="00C803DD" w:rsidP="00C803DD">
      <w:r>
        <w:lastRenderedPageBreak/>
        <w:t xml:space="preserve">SELECT * FROM </w:t>
      </w:r>
      <w:proofErr w:type="spellStart"/>
      <w:r>
        <w:t>client_address</w:t>
      </w:r>
      <w:proofErr w:type="spellEnd"/>
      <w:r>
        <w:t>;</w:t>
      </w:r>
    </w:p>
    <w:p w14:paraId="158C8530" w14:textId="4ADE3671" w:rsidR="00C803DD" w:rsidRDefault="00C803DD" w:rsidP="00C803DD"/>
    <w:p w14:paraId="49DB59C7" w14:textId="5B6D2F92" w:rsidR="00C803DD" w:rsidRDefault="00C803DD" w:rsidP="00C803DD">
      <w:r>
        <w:t xml:space="preserve">I still faced the same problem and found that I used the wrong command and replaced </w:t>
      </w:r>
      <w:r w:rsidR="00DA0344">
        <w:t xml:space="preserve">it </w:t>
      </w:r>
      <w:r>
        <w:t xml:space="preserve">with </w:t>
      </w:r>
    </w:p>
    <w:p w14:paraId="7DDD8777" w14:textId="77777777" w:rsidR="00C803DD" w:rsidRDefault="00C803DD" w:rsidP="00C803DD">
      <w:r>
        <w:t>ALTER TABLE `</w:t>
      </w:r>
      <w:proofErr w:type="spellStart"/>
      <w:r>
        <w:t>myStore</w:t>
      </w:r>
      <w:proofErr w:type="spellEnd"/>
      <w:proofErr w:type="gramStart"/>
      <w:r>
        <w:t>`.`</w:t>
      </w:r>
      <w:proofErr w:type="spellStart"/>
      <w:proofErr w:type="gramEnd"/>
      <w:r>
        <w:t>client_address</w:t>
      </w:r>
      <w:proofErr w:type="spellEnd"/>
      <w:r>
        <w:t xml:space="preserve">` </w:t>
      </w:r>
    </w:p>
    <w:p w14:paraId="34770868" w14:textId="495C2D70" w:rsidR="00C803DD" w:rsidRDefault="00C803DD" w:rsidP="00C803DD">
      <w:r>
        <w:t xml:space="preserve">AUTO_INCREMENT = </w:t>
      </w:r>
      <w:proofErr w:type="gramStart"/>
      <w:r>
        <w:t>0 ;</w:t>
      </w:r>
      <w:proofErr w:type="gramEnd"/>
    </w:p>
    <w:p w14:paraId="7047F65B" w14:textId="13C2E4A4" w:rsidR="00DA0344" w:rsidRDefault="00DA0344" w:rsidP="00C803DD"/>
    <w:p w14:paraId="36CA2A7D" w14:textId="3FCF3629" w:rsidR="00DA0344" w:rsidRDefault="00DA0344" w:rsidP="00C803DD">
      <w:r>
        <w:t xml:space="preserve">I wanted to implement coupons </w:t>
      </w:r>
      <w:proofErr w:type="gramStart"/>
      <w:r>
        <w:t>table ,</w:t>
      </w:r>
      <w:proofErr w:type="gramEnd"/>
      <w:r>
        <w:t xml:space="preserve"> due to time constraints I decided to drop the idea. </w:t>
      </w:r>
    </w:p>
    <w:p w14:paraId="407D8B3E" w14:textId="2B53ADDB" w:rsidR="00C803DD" w:rsidRDefault="00C803DD" w:rsidP="00C803DD"/>
    <w:p w14:paraId="4441665A" w14:textId="77777777" w:rsidR="00C803DD" w:rsidRDefault="00C803DD" w:rsidP="00C803DD"/>
    <w:p w14:paraId="3BC01575" w14:textId="77777777" w:rsidR="00C803DD" w:rsidRDefault="00C803DD" w:rsidP="007E5687"/>
    <w:p w14:paraId="2935A85D" w14:textId="77777777" w:rsidR="00A073A9" w:rsidRDefault="00A073A9" w:rsidP="007E5687"/>
    <w:p w14:paraId="2ABCBFAD" w14:textId="77777777" w:rsidR="007E5687" w:rsidRDefault="007E5687" w:rsidP="007E5687"/>
    <w:p w14:paraId="4FD19570" w14:textId="77777777" w:rsidR="00305CB9" w:rsidRDefault="00305CB9"/>
    <w:p w14:paraId="03E3F591" w14:textId="56FCE859" w:rsidR="002370BE" w:rsidRDefault="002370BE"/>
    <w:sectPr w:rsidR="002370BE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66EB49" w14:textId="77777777" w:rsidR="00DA0344" w:rsidRDefault="00DA0344" w:rsidP="00DA0344">
      <w:pPr>
        <w:spacing w:after="0" w:line="240" w:lineRule="auto"/>
      </w:pPr>
      <w:r>
        <w:separator/>
      </w:r>
    </w:p>
  </w:endnote>
  <w:endnote w:type="continuationSeparator" w:id="0">
    <w:p w14:paraId="7F9E56F7" w14:textId="77777777" w:rsidR="00DA0344" w:rsidRDefault="00DA0344" w:rsidP="00DA03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46D3A4" w14:textId="77777777" w:rsidR="00DA0344" w:rsidRDefault="00DA034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8A1673" w14:textId="77777777" w:rsidR="00DA0344" w:rsidRDefault="00DA034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FAFD18" w14:textId="77777777" w:rsidR="00DA0344" w:rsidRDefault="00DA034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141918" w14:textId="77777777" w:rsidR="00DA0344" w:rsidRDefault="00DA0344" w:rsidP="00DA0344">
      <w:pPr>
        <w:spacing w:after="0" w:line="240" w:lineRule="auto"/>
      </w:pPr>
      <w:r>
        <w:separator/>
      </w:r>
    </w:p>
  </w:footnote>
  <w:footnote w:type="continuationSeparator" w:id="0">
    <w:p w14:paraId="5F5A06B8" w14:textId="77777777" w:rsidR="00DA0344" w:rsidRDefault="00DA0344" w:rsidP="00DA03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470374" w14:textId="77777777" w:rsidR="00DA0344" w:rsidRDefault="00DA034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6D20F3" w14:textId="26DD9531" w:rsidR="00DA0344" w:rsidRDefault="00DA0344">
    <w:pPr>
      <w:pStyle w:val="Header"/>
    </w:pPr>
    <w:r>
      <w:rPr>
        <w:noProof/>
      </w:rPr>
      <mc:AlternateContent>
        <mc:Choice Requires="wps">
          <w:drawing>
            <wp:anchor distT="0" distB="0" distL="118745" distR="118745" simplePos="0" relativeHeight="251659264" behindDoc="1" locked="0" layoutInCell="1" allowOverlap="0" wp14:anchorId="1DB132DF" wp14:editId="31F96616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4500</wp14:pctPosVOffset>
                  </wp:positionV>
                </mc:Choice>
                <mc:Fallback>
                  <wp:positionV relativeFrom="page">
                    <wp:posOffset>452120</wp:posOffset>
                  </wp:positionV>
                </mc:Fallback>
              </mc:AlternateContent>
              <wp:extent cx="5950039" cy="270457"/>
              <wp:effectExtent l="0" t="0" r="0" b="7620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0039" cy="270457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caps/>
                              <w:color w:val="FFFFFF" w:themeColor="background1"/>
                            </w:rPr>
                            <w:alias w:val="Title"/>
                            <w:tag w:val=""/>
                            <w:id w:val="118901739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Content>
                            <w:p w14:paraId="70D685B6" w14:textId="61D56AFC" w:rsidR="00DA0344" w:rsidRDefault="00DA0344">
                              <w:pPr>
                                <w:pStyle w:val="Header"/>
                                <w:tabs>
                                  <w:tab w:val="clear" w:pos="4680"/>
                                  <w:tab w:val="clear" w:pos="9360"/>
                                </w:tabs>
                                <w:jc w:val="center"/>
                                <w:rPr>
                                  <w:caps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aps/>
                                  <w:color w:val="FFFFFF" w:themeColor="background1"/>
                                </w:rPr>
                                <w:t>Relational database assignment report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1DB132DF" id="Rectangle 197" o:spid="_x0000_s1026" style="position:absolute;margin-left:0;margin-top:0;width:468.5pt;height:21.3pt;z-index:-251657216;visibility:visible;mso-wrap-style:square;mso-width-percent:1000;mso-height-percent:27;mso-top-percent:45;mso-wrap-distance-left:9.35pt;mso-wrap-distance-top:0;mso-wrap-distance-right:9.35pt;mso-wrap-distance-bottom:0;mso-position-horizontal:center;mso-position-horizontal-relative:margin;mso-position-vertical-relative:page;mso-width-percent:1000;mso-height-percent:27;mso-top-percent:45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" o:allowoverlap="f" fillcolor="#4472c4 [3204]" stroked="f" strokeweight="1pt">
              <v:textbox style="mso-fit-shape-to-text:t">
                <w:txbxContent>
                  <w:sdt>
                    <w:sdtPr>
                      <w:rPr>
                        <w:caps/>
                        <w:color w:val="FFFFFF" w:themeColor="background1"/>
                      </w:rPr>
                      <w:alias w:val="Title"/>
                      <w:tag w:val=""/>
                      <w:id w:val="1189017394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Content>
                      <w:p w14:paraId="70D685B6" w14:textId="61D56AFC" w:rsidR="00DA0344" w:rsidRDefault="00DA0344">
                        <w:pPr>
                          <w:pStyle w:val="Header"/>
                          <w:tabs>
                            <w:tab w:val="clear" w:pos="4680"/>
                            <w:tab w:val="clear" w:pos="9360"/>
                          </w:tabs>
                          <w:jc w:val="center"/>
                          <w:rPr>
                            <w:caps/>
                            <w:color w:val="FFFFFF" w:themeColor="background1"/>
                          </w:rPr>
                        </w:pPr>
                        <w:r>
                          <w:rPr>
                            <w:caps/>
                            <w:color w:val="FFFFFF" w:themeColor="background1"/>
                          </w:rPr>
                          <w:t>Relational database assignment report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E974B9" w14:textId="77777777" w:rsidR="00DA0344" w:rsidRDefault="00DA034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DB5AD5"/>
    <w:multiLevelType w:val="hybridMultilevel"/>
    <w:tmpl w:val="CB1A5C2A"/>
    <w:lvl w:ilvl="0" w:tplc="0409000F">
      <w:start w:val="1"/>
      <w:numFmt w:val="decimal"/>
      <w:lvlText w:val="%1."/>
      <w:lvlJc w:val="left"/>
      <w:pPr>
        <w:ind w:left="768" w:hanging="360"/>
      </w:pPr>
    </w:lvl>
    <w:lvl w:ilvl="1" w:tplc="04090019" w:tentative="1">
      <w:start w:val="1"/>
      <w:numFmt w:val="lowerLetter"/>
      <w:lvlText w:val="%2."/>
      <w:lvlJc w:val="left"/>
      <w:pPr>
        <w:ind w:left="1488" w:hanging="360"/>
      </w:pPr>
    </w:lvl>
    <w:lvl w:ilvl="2" w:tplc="0409001B" w:tentative="1">
      <w:start w:val="1"/>
      <w:numFmt w:val="lowerRoman"/>
      <w:lvlText w:val="%3."/>
      <w:lvlJc w:val="right"/>
      <w:pPr>
        <w:ind w:left="2208" w:hanging="180"/>
      </w:pPr>
    </w:lvl>
    <w:lvl w:ilvl="3" w:tplc="0409000F" w:tentative="1">
      <w:start w:val="1"/>
      <w:numFmt w:val="decimal"/>
      <w:lvlText w:val="%4."/>
      <w:lvlJc w:val="left"/>
      <w:pPr>
        <w:ind w:left="2928" w:hanging="360"/>
      </w:pPr>
    </w:lvl>
    <w:lvl w:ilvl="4" w:tplc="04090019" w:tentative="1">
      <w:start w:val="1"/>
      <w:numFmt w:val="lowerLetter"/>
      <w:lvlText w:val="%5."/>
      <w:lvlJc w:val="left"/>
      <w:pPr>
        <w:ind w:left="3648" w:hanging="360"/>
      </w:pPr>
    </w:lvl>
    <w:lvl w:ilvl="5" w:tplc="0409001B" w:tentative="1">
      <w:start w:val="1"/>
      <w:numFmt w:val="lowerRoman"/>
      <w:lvlText w:val="%6."/>
      <w:lvlJc w:val="right"/>
      <w:pPr>
        <w:ind w:left="4368" w:hanging="180"/>
      </w:pPr>
    </w:lvl>
    <w:lvl w:ilvl="6" w:tplc="0409000F" w:tentative="1">
      <w:start w:val="1"/>
      <w:numFmt w:val="decimal"/>
      <w:lvlText w:val="%7."/>
      <w:lvlJc w:val="left"/>
      <w:pPr>
        <w:ind w:left="5088" w:hanging="360"/>
      </w:pPr>
    </w:lvl>
    <w:lvl w:ilvl="7" w:tplc="04090019" w:tentative="1">
      <w:start w:val="1"/>
      <w:numFmt w:val="lowerLetter"/>
      <w:lvlText w:val="%8."/>
      <w:lvlJc w:val="left"/>
      <w:pPr>
        <w:ind w:left="5808" w:hanging="360"/>
      </w:pPr>
    </w:lvl>
    <w:lvl w:ilvl="8" w:tplc="0409001B" w:tentative="1">
      <w:start w:val="1"/>
      <w:numFmt w:val="lowerRoman"/>
      <w:lvlText w:val="%9."/>
      <w:lvlJc w:val="right"/>
      <w:pPr>
        <w:ind w:left="6528" w:hanging="180"/>
      </w:pPr>
    </w:lvl>
  </w:abstractNum>
  <w:abstractNum w:abstractNumId="1" w15:restartNumberingAfterBreak="0">
    <w:nsid w:val="39635D0C"/>
    <w:multiLevelType w:val="hybridMultilevel"/>
    <w:tmpl w:val="C98CAD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6B43AA"/>
    <w:multiLevelType w:val="hybridMultilevel"/>
    <w:tmpl w:val="8E8CFF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AE917DC"/>
    <w:multiLevelType w:val="hybridMultilevel"/>
    <w:tmpl w:val="F142F2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8A4C8C"/>
    <w:multiLevelType w:val="hybridMultilevel"/>
    <w:tmpl w:val="BFFCAF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8613BFA"/>
    <w:multiLevelType w:val="hybridMultilevel"/>
    <w:tmpl w:val="391664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087A44"/>
    <w:multiLevelType w:val="hybridMultilevel"/>
    <w:tmpl w:val="F09636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A9B0CD9"/>
    <w:multiLevelType w:val="hybridMultilevel"/>
    <w:tmpl w:val="000C4E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1F80AD6"/>
    <w:multiLevelType w:val="hybridMultilevel"/>
    <w:tmpl w:val="D03C2B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6"/>
  </w:num>
  <w:num w:numId="3">
    <w:abstractNumId w:val="4"/>
  </w:num>
  <w:num w:numId="4">
    <w:abstractNumId w:val="0"/>
  </w:num>
  <w:num w:numId="5">
    <w:abstractNumId w:val="3"/>
  </w:num>
  <w:num w:numId="6">
    <w:abstractNumId w:val="1"/>
  </w:num>
  <w:num w:numId="7">
    <w:abstractNumId w:val="7"/>
  </w:num>
  <w:num w:numId="8">
    <w:abstractNumId w:val="8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yMQSRhoaW5sYWSjpKwanFxZn5eSAFhrUA2PGm5iwAAAA="/>
  </w:docVars>
  <w:rsids>
    <w:rsidRoot w:val="00644DAD"/>
    <w:rsid w:val="00091438"/>
    <w:rsid w:val="00143754"/>
    <w:rsid w:val="002370BE"/>
    <w:rsid w:val="00305CB9"/>
    <w:rsid w:val="00321A61"/>
    <w:rsid w:val="00514802"/>
    <w:rsid w:val="00644DAD"/>
    <w:rsid w:val="00667500"/>
    <w:rsid w:val="007A7CA6"/>
    <w:rsid w:val="007E5687"/>
    <w:rsid w:val="008E6846"/>
    <w:rsid w:val="00A073A9"/>
    <w:rsid w:val="00A66DEE"/>
    <w:rsid w:val="00B96019"/>
    <w:rsid w:val="00C803DD"/>
    <w:rsid w:val="00C92C12"/>
    <w:rsid w:val="00DA0344"/>
    <w:rsid w:val="00F710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097FF4B9"/>
  <w15:chartTrackingRefBased/>
  <w15:docId w15:val="{D005C914-D118-4E02-8AA2-A47C39736D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E568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A03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0344"/>
  </w:style>
  <w:style w:type="paragraph" w:styleId="Footer">
    <w:name w:val="footer"/>
    <w:basedOn w:val="Normal"/>
    <w:link w:val="FooterChar"/>
    <w:uiPriority w:val="99"/>
    <w:unhideWhenUsed/>
    <w:rsid w:val="00DA03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034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28</Words>
  <Characters>244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lational database assignment report</vt:lpstr>
    </vt:vector>
  </TitlesOfParts>
  <Company/>
  <LinksUpToDate>false</LinksUpToDate>
  <CharactersWithSpaces>2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ional database assignment report</dc:title>
  <dc:subject/>
  <dc:creator>vithun_nrk@outlook.com</dc:creator>
  <cp:keywords/>
  <dc:description/>
  <cp:lastModifiedBy>vithun_nrk@outlook.com</cp:lastModifiedBy>
  <cp:revision>2</cp:revision>
  <dcterms:created xsi:type="dcterms:W3CDTF">2021-03-15T03:42:00Z</dcterms:created>
  <dcterms:modified xsi:type="dcterms:W3CDTF">2021-03-15T03:42:00Z</dcterms:modified>
</cp:coreProperties>
</file>